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ED05C" w14:textId="77777777" w:rsidR="001B54B0" w:rsidRDefault="001B54B0" w:rsidP="001B54B0">
      <w:pPr>
        <w:rPr>
          <w:b/>
          <w:bCs/>
          <w:u w:val="single"/>
        </w:rPr>
      </w:pPr>
      <w:r>
        <w:rPr>
          <w:b/>
          <w:bCs/>
          <w:u w:val="single"/>
        </w:rPr>
        <w:t>HTTP</w:t>
      </w:r>
    </w:p>
    <w:p w14:paraId="7E0C3355" w14:textId="77777777" w:rsidR="001B54B0" w:rsidRDefault="001B54B0" w:rsidP="001B54B0">
      <w:r w:rsidRPr="00C255D5">
        <w:t>HTTP is the foundation of data communication for the World Wide Web, where hypertext documents include hyperlinks to other resources that the user can easily access, for example by a mouse click or by tapping the screen in a web browser.</w:t>
      </w:r>
    </w:p>
    <w:p w14:paraId="351A42E2" w14:textId="77777777" w:rsidR="001B54B0" w:rsidRDefault="001B54B0" w:rsidP="001B54B0">
      <w:r>
        <w:rPr>
          <w:noProof/>
        </w:rPr>
        <w:drawing>
          <wp:inline distT="0" distB="0" distL="0" distR="0" wp14:anchorId="64B7FEBB" wp14:editId="01B42FAB">
            <wp:extent cx="6568575" cy="4093733"/>
            <wp:effectExtent l="0" t="0" r="381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69" cy="41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4AD72" w14:textId="77777777" w:rsidR="001B54B0" w:rsidRDefault="001B54B0" w:rsidP="001B54B0"/>
    <w:p w14:paraId="3BFEC3FC" w14:textId="77777777" w:rsidR="001B54B0" w:rsidRDefault="001B54B0" w:rsidP="001B54B0">
      <w:r>
        <w:t>172.16.16.128, the local user, was sending and receiving information to 69.163.176.56, a remote server, using the HTTP protocol.</w:t>
      </w:r>
    </w:p>
    <w:p w14:paraId="37B15EA8" w14:textId="77777777" w:rsidR="001B54B0" w:rsidRDefault="001B54B0" w:rsidP="001B54B0">
      <w:r>
        <w:t>The local user was looking at www.chrissanders.org</w:t>
      </w:r>
    </w:p>
    <w:p w14:paraId="2A893125" w14:textId="77777777" w:rsidR="001B54B0" w:rsidRDefault="001B54B0" w:rsidP="001B54B0">
      <w:r>
        <w:t xml:space="preserve">The local user was communicating on port 80 on the remote </w:t>
      </w:r>
      <w:proofErr w:type="gramStart"/>
      <w:r>
        <w:t>servers</w:t>
      </w:r>
      <w:proofErr w:type="gramEnd"/>
      <w:r>
        <w:t xml:space="preserve"> web server and receiving information back on port 1989.</w:t>
      </w:r>
    </w:p>
    <w:p w14:paraId="6C2F114F" w14:textId="77777777" w:rsidR="001B54B0" w:rsidRDefault="001B54B0" w:rsidP="001B54B0"/>
    <w:p w14:paraId="2733C7BE" w14:textId="77777777" w:rsidR="003A7103" w:rsidRDefault="003A7103">
      <w:bookmarkStart w:id="0" w:name="_GoBack"/>
      <w:bookmarkEnd w:id="0"/>
    </w:p>
    <w:sectPr w:rsidR="003A71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zS3MDexMDAwN7dQ0lEKTi0uzszPAykwrAUAaksqhiwAAAA="/>
  </w:docVars>
  <w:rsids>
    <w:rsidRoot w:val="001B54B0"/>
    <w:rsid w:val="001B54B0"/>
    <w:rsid w:val="003A7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8EE80"/>
  <w15:chartTrackingRefBased/>
  <w15:docId w15:val="{CD7F0052-042E-4C26-8828-D2BF96A7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4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Smith</dc:creator>
  <cp:keywords/>
  <dc:description/>
  <cp:lastModifiedBy>Justin Smith</cp:lastModifiedBy>
  <cp:revision>1</cp:revision>
  <dcterms:created xsi:type="dcterms:W3CDTF">2020-02-04T06:36:00Z</dcterms:created>
  <dcterms:modified xsi:type="dcterms:W3CDTF">2020-02-04T06:38:00Z</dcterms:modified>
</cp:coreProperties>
</file>